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546F2C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B48262F" w:rsidR="000E4592" w:rsidRPr="00A00DE5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546F2C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0600F2BF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 xml:space="preserve">11) 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UNIQUE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546F2C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546F2C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</w:t>
      </w:r>
      <w:proofErr w:type="spellStart"/>
      <w:r w:rsidRPr="00AF6BC8">
        <w:rPr>
          <w:sz w:val="20"/>
          <w:szCs w:val="20"/>
          <w:lang w:val="en-GB"/>
        </w:rPr>
        <w:t>coursesProfId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Asig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Exam_running</w:t>
      </w:r>
      <w:proofErr w:type="spellEnd"/>
      <w:r w:rsidRPr="00AF6BC8">
        <w:rPr>
          <w:sz w:val="20"/>
          <w:szCs w:val="20"/>
          <w:lang w:val="en-GB"/>
        </w:rPr>
        <w:t>`) VALUES ('3', '</w:t>
      </w:r>
      <w:proofErr w:type="spellStart"/>
      <w:r w:rsidRPr="00AF6BC8">
        <w:rPr>
          <w:sz w:val="20"/>
          <w:szCs w:val="20"/>
          <w:lang w:val="en-GB"/>
        </w:rPr>
        <w:t>Datenbanken</w:t>
      </w:r>
      <w:proofErr w:type="spellEnd"/>
      <w:r w:rsidRPr="00AF6BC8">
        <w:rPr>
          <w:sz w:val="20"/>
          <w:szCs w:val="20"/>
          <w:lang w:val="en-GB"/>
        </w:rPr>
        <w:t>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A7EA9"/>
    <w:rsid w:val="00546F2C"/>
    <w:rsid w:val="005E71DA"/>
    <w:rsid w:val="005F0E67"/>
    <w:rsid w:val="00713B6F"/>
    <w:rsid w:val="007B4563"/>
    <w:rsid w:val="007B46D3"/>
    <w:rsid w:val="00847E52"/>
    <w:rsid w:val="00A00DE5"/>
    <w:rsid w:val="00A2209B"/>
    <w:rsid w:val="00A736BA"/>
    <w:rsid w:val="00AF6BC8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9</Words>
  <Characters>4278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14</cp:revision>
  <dcterms:created xsi:type="dcterms:W3CDTF">2021-03-30T17:53:00Z</dcterms:created>
  <dcterms:modified xsi:type="dcterms:W3CDTF">2021-04-02T11:03:00Z</dcterms:modified>
</cp:coreProperties>
</file>